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47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biomarkers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10/1/202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qpcr%20plo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biomarker_files/figure-docx/cell%20plo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47" Target="media/rId47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biomarkers</dc:title>
  <dc:creator>Randy</dc:creator>
  <cp:keywords/>
  <dcterms:created xsi:type="dcterms:W3CDTF">2021-02-11T07:13:47Z</dcterms:created>
  <dcterms:modified xsi:type="dcterms:W3CDTF">2021-02-11T07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/>
  </property>
</Properties>
</file>